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6063" w:rsidRDefault="00150770">
      <w:pPr>
        <w:spacing w:line="240" w:lineRule="atLeast"/>
        <w:jc w:val="left"/>
        <w:rPr>
          <w:rFonts w:ascii="仿宋" w:eastAsia="仿宋" w:hAnsi="仿宋" w:cs="方正黑体_GBK"/>
          <w:sz w:val="32"/>
          <w:szCs w:val="32"/>
        </w:rPr>
      </w:pPr>
      <w:bookmarkStart w:id="0" w:name="_GoBack"/>
      <w:bookmarkEnd w:id="0"/>
      <w:r>
        <w:rPr>
          <w:rFonts w:ascii="仿宋" w:eastAsia="仿宋" w:hAnsi="仿宋" w:cs="方正黑体_GBK" w:hint="eastAsia"/>
          <w:sz w:val="32"/>
          <w:szCs w:val="32"/>
        </w:rPr>
        <w:t>附件</w:t>
      </w:r>
      <w:r>
        <w:rPr>
          <w:rFonts w:ascii="仿宋" w:eastAsia="仿宋" w:hAnsi="仿宋" w:cs="方正黑体_GBK" w:hint="eastAsia"/>
          <w:sz w:val="32"/>
          <w:szCs w:val="32"/>
        </w:rPr>
        <w:t>1</w:t>
      </w:r>
    </w:p>
    <w:p w:rsidR="00B66063" w:rsidRDefault="00150770">
      <w:pPr>
        <w:spacing w:line="560" w:lineRule="exact"/>
        <w:jc w:val="center"/>
        <w:rPr>
          <w:rFonts w:ascii="方正小标宋简体" w:eastAsia="方正小标宋简体" w:hAnsi="Calibri" w:cs="Times New Roman"/>
          <w:sz w:val="44"/>
          <w:szCs w:val="44"/>
        </w:rPr>
      </w:pPr>
      <w:r>
        <w:rPr>
          <w:rFonts w:ascii="方正小标宋简体" w:eastAsia="方正小标宋简体" w:hAnsi="Calibri" w:cs="Times New Roman" w:hint="eastAsia"/>
          <w:sz w:val="44"/>
          <w:szCs w:val="44"/>
        </w:rPr>
        <w:t>上海师范大学庆祝建校</w:t>
      </w:r>
      <w:r>
        <w:rPr>
          <w:rFonts w:ascii="方正小标宋简体" w:eastAsia="方正小标宋简体" w:hAnsi="Calibri" w:cs="Times New Roman" w:hint="eastAsia"/>
          <w:sz w:val="44"/>
          <w:szCs w:val="44"/>
        </w:rPr>
        <w:t>70</w:t>
      </w:r>
      <w:r>
        <w:rPr>
          <w:rFonts w:ascii="方正小标宋简体" w:eastAsia="方正小标宋简体" w:hAnsi="Calibri" w:cs="Times New Roman" w:hint="eastAsia"/>
          <w:sz w:val="44"/>
          <w:szCs w:val="44"/>
        </w:rPr>
        <w:t>周年</w:t>
      </w:r>
    </w:p>
    <w:p w:rsidR="00B66063" w:rsidRDefault="00150770">
      <w:pPr>
        <w:spacing w:line="560" w:lineRule="exact"/>
        <w:jc w:val="center"/>
        <w:rPr>
          <w:rFonts w:ascii="方正小标宋简体" w:eastAsia="方正小标宋简体" w:hAnsi="Calibri" w:cs="Times New Roman"/>
          <w:sz w:val="44"/>
          <w:szCs w:val="44"/>
        </w:rPr>
      </w:pPr>
      <w:r>
        <w:rPr>
          <w:rFonts w:ascii="方正小标宋简体" w:eastAsia="方正小标宋简体" w:hAnsi="Calibri" w:cs="Times New Roman" w:hint="eastAsia"/>
          <w:sz w:val="44"/>
          <w:szCs w:val="44"/>
        </w:rPr>
        <w:t>原创校园歌曲征集活动报名表</w:t>
      </w:r>
    </w:p>
    <w:p w:rsidR="00B66063" w:rsidRDefault="00B66063">
      <w:pPr>
        <w:jc w:val="right"/>
        <w:rPr>
          <w:sz w:val="24"/>
        </w:rPr>
      </w:pPr>
    </w:p>
    <w:tbl>
      <w:tblPr>
        <w:tblW w:w="84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"/>
        <w:gridCol w:w="370"/>
        <w:gridCol w:w="496"/>
        <w:gridCol w:w="535"/>
        <w:gridCol w:w="472"/>
        <w:gridCol w:w="622"/>
        <w:gridCol w:w="808"/>
        <w:gridCol w:w="1207"/>
        <w:gridCol w:w="3060"/>
      </w:tblGrid>
      <w:tr w:rsidR="00B66063">
        <w:trPr>
          <w:trHeight w:val="556"/>
        </w:trPr>
        <w:tc>
          <w:tcPr>
            <w:tcW w:w="1260" w:type="dxa"/>
            <w:gridSpan w:val="2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作品名称</w:t>
            </w:r>
          </w:p>
        </w:tc>
        <w:tc>
          <w:tcPr>
            <w:tcW w:w="2933" w:type="dxa"/>
            <w:gridSpan w:val="5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创作年份</w:t>
            </w:r>
          </w:p>
        </w:tc>
        <w:tc>
          <w:tcPr>
            <w:tcW w:w="3060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</w:tr>
      <w:tr w:rsidR="00B66063">
        <w:trPr>
          <w:trHeight w:val="600"/>
        </w:trPr>
        <w:tc>
          <w:tcPr>
            <w:tcW w:w="1260" w:type="dxa"/>
            <w:gridSpan w:val="2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作</w:t>
            </w: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 xml:space="preserve">   </w:t>
            </w: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曲</w:t>
            </w:r>
          </w:p>
        </w:tc>
        <w:tc>
          <w:tcPr>
            <w:tcW w:w="2933" w:type="dxa"/>
            <w:gridSpan w:val="5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工作单位</w:t>
            </w:r>
          </w:p>
        </w:tc>
        <w:tc>
          <w:tcPr>
            <w:tcW w:w="3060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</w:tr>
      <w:tr w:rsidR="00B66063">
        <w:trPr>
          <w:trHeight w:val="630"/>
        </w:trPr>
        <w:tc>
          <w:tcPr>
            <w:tcW w:w="1260" w:type="dxa"/>
            <w:gridSpan w:val="2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性</w:t>
            </w: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 xml:space="preserve">   </w:t>
            </w: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别</w:t>
            </w:r>
          </w:p>
        </w:tc>
        <w:tc>
          <w:tcPr>
            <w:tcW w:w="496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535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民族</w:t>
            </w:r>
          </w:p>
        </w:tc>
        <w:tc>
          <w:tcPr>
            <w:tcW w:w="472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622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年龄</w:t>
            </w:r>
          </w:p>
        </w:tc>
        <w:tc>
          <w:tcPr>
            <w:tcW w:w="808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联系电话</w:t>
            </w:r>
          </w:p>
        </w:tc>
        <w:tc>
          <w:tcPr>
            <w:tcW w:w="3060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</w:tr>
      <w:tr w:rsidR="00B66063">
        <w:trPr>
          <w:trHeight w:val="615"/>
        </w:trPr>
        <w:tc>
          <w:tcPr>
            <w:tcW w:w="1260" w:type="dxa"/>
            <w:gridSpan w:val="2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通讯地址</w:t>
            </w:r>
          </w:p>
        </w:tc>
        <w:tc>
          <w:tcPr>
            <w:tcW w:w="2933" w:type="dxa"/>
            <w:gridSpan w:val="5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电子邮箱</w:t>
            </w:r>
          </w:p>
        </w:tc>
        <w:tc>
          <w:tcPr>
            <w:tcW w:w="3060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</w:tr>
      <w:tr w:rsidR="00B66063">
        <w:trPr>
          <w:trHeight w:val="600"/>
        </w:trPr>
        <w:tc>
          <w:tcPr>
            <w:tcW w:w="1260" w:type="dxa"/>
            <w:gridSpan w:val="2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作</w:t>
            </w: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 xml:space="preserve">   </w:t>
            </w: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词</w:t>
            </w:r>
          </w:p>
        </w:tc>
        <w:tc>
          <w:tcPr>
            <w:tcW w:w="2933" w:type="dxa"/>
            <w:gridSpan w:val="5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工作单位</w:t>
            </w:r>
          </w:p>
        </w:tc>
        <w:tc>
          <w:tcPr>
            <w:tcW w:w="3060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</w:tr>
      <w:tr w:rsidR="00B66063">
        <w:trPr>
          <w:trHeight w:val="630"/>
        </w:trPr>
        <w:tc>
          <w:tcPr>
            <w:tcW w:w="1260" w:type="dxa"/>
            <w:gridSpan w:val="2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性</w:t>
            </w: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 xml:space="preserve">   </w:t>
            </w: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别</w:t>
            </w:r>
          </w:p>
        </w:tc>
        <w:tc>
          <w:tcPr>
            <w:tcW w:w="496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535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民族</w:t>
            </w:r>
          </w:p>
        </w:tc>
        <w:tc>
          <w:tcPr>
            <w:tcW w:w="472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622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年龄</w:t>
            </w:r>
          </w:p>
        </w:tc>
        <w:tc>
          <w:tcPr>
            <w:tcW w:w="808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联系电话</w:t>
            </w:r>
          </w:p>
        </w:tc>
        <w:tc>
          <w:tcPr>
            <w:tcW w:w="3060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</w:tr>
      <w:tr w:rsidR="00B66063">
        <w:trPr>
          <w:trHeight w:val="630"/>
        </w:trPr>
        <w:tc>
          <w:tcPr>
            <w:tcW w:w="1260" w:type="dxa"/>
            <w:gridSpan w:val="2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通讯地址</w:t>
            </w:r>
          </w:p>
        </w:tc>
        <w:tc>
          <w:tcPr>
            <w:tcW w:w="2933" w:type="dxa"/>
            <w:gridSpan w:val="5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  <w:tc>
          <w:tcPr>
            <w:tcW w:w="1207" w:type="dxa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电子邮箱</w:t>
            </w:r>
          </w:p>
        </w:tc>
        <w:tc>
          <w:tcPr>
            <w:tcW w:w="3060" w:type="dxa"/>
            <w:vAlign w:val="center"/>
          </w:tcPr>
          <w:p w:rsidR="00B66063" w:rsidRDefault="00B66063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</w:tr>
      <w:tr w:rsidR="00B66063">
        <w:trPr>
          <w:cantSplit/>
          <w:trHeight w:val="2816"/>
        </w:trPr>
        <w:tc>
          <w:tcPr>
            <w:tcW w:w="890" w:type="dxa"/>
            <w:textDirection w:val="tbRlV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参选者简历</w:t>
            </w:r>
          </w:p>
        </w:tc>
        <w:tc>
          <w:tcPr>
            <w:tcW w:w="7570" w:type="dxa"/>
            <w:gridSpan w:val="8"/>
          </w:tcPr>
          <w:p w:rsidR="00B66063" w:rsidRDefault="00B66063">
            <w:pPr>
              <w:spacing w:line="240" w:lineRule="atLeast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</w:tr>
      <w:tr w:rsidR="00B66063">
        <w:trPr>
          <w:cantSplit/>
          <w:trHeight w:val="2814"/>
        </w:trPr>
        <w:tc>
          <w:tcPr>
            <w:tcW w:w="890" w:type="dxa"/>
            <w:textDirection w:val="tbRlV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作品简介</w:t>
            </w:r>
          </w:p>
        </w:tc>
        <w:tc>
          <w:tcPr>
            <w:tcW w:w="7570" w:type="dxa"/>
            <w:gridSpan w:val="8"/>
          </w:tcPr>
          <w:p w:rsidR="00B66063" w:rsidRDefault="00B66063">
            <w:pPr>
              <w:spacing w:line="240" w:lineRule="atLeast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</w:tr>
      <w:tr w:rsidR="00B66063">
        <w:trPr>
          <w:cantSplit/>
          <w:trHeight w:val="986"/>
        </w:trPr>
        <w:tc>
          <w:tcPr>
            <w:tcW w:w="890" w:type="dxa"/>
            <w:textDirection w:val="tbRlV"/>
            <w:vAlign w:val="center"/>
          </w:tcPr>
          <w:p w:rsidR="00B66063" w:rsidRDefault="00150770">
            <w:pPr>
              <w:spacing w:line="240" w:lineRule="atLeast"/>
              <w:jc w:val="center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  <w:r>
              <w:rPr>
                <w:rFonts w:ascii="宋体" w:eastAsia="宋体" w:hAnsi="宋体" w:cs="方正仿宋_GBK" w:hint="eastAsia"/>
                <w:b/>
                <w:bCs/>
                <w:kern w:val="0"/>
                <w:sz w:val="24"/>
              </w:rPr>
              <w:t>备注</w:t>
            </w:r>
          </w:p>
        </w:tc>
        <w:tc>
          <w:tcPr>
            <w:tcW w:w="7570" w:type="dxa"/>
            <w:gridSpan w:val="8"/>
          </w:tcPr>
          <w:p w:rsidR="00B66063" w:rsidRDefault="00B66063">
            <w:pPr>
              <w:spacing w:line="240" w:lineRule="atLeast"/>
              <w:rPr>
                <w:rFonts w:ascii="宋体" w:eastAsia="宋体" w:hAnsi="宋体" w:cs="方正仿宋_GBK"/>
                <w:b/>
                <w:bCs/>
                <w:kern w:val="0"/>
                <w:sz w:val="24"/>
              </w:rPr>
            </w:pPr>
          </w:p>
        </w:tc>
      </w:tr>
    </w:tbl>
    <w:p w:rsidR="00B66063" w:rsidRDefault="00150770">
      <w:pPr>
        <w:spacing w:line="560" w:lineRule="exact"/>
        <w:ind w:firstLineChars="200" w:firstLine="480"/>
        <w:rPr>
          <w:rFonts w:ascii="宋体" w:hAnsi="宋体"/>
          <w:sz w:val="24"/>
        </w:rPr>
      </w:pPr>
      <w:r>
        <w:rPr>
          <w:rFonts w:hint="eastAsia"/>
          <w:sz w:val="24"/>
        </w:rPr>
        <w:t>注：</w:t>
      </w:r>
      <w:r>
        <w:rPr>
          <w:rFonts w:ascii="宋体" w:hAnsi="宋体" w:hint="eastAsia"/>
          <w:sz w:val="24"/>
        </w:rPr>
        <w:t>如有合作创作者（如：编曲等）可在备注栏内说明。</w:t>
      </w:r>
    </w:p>
    <w:sectPr w:rsidR="00B66063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0770" w:rsidRDefault="00150770">
      <w:r>
        <w:separator/>
      </w:r>
    </w:p>
  </w:endnote>
  <w:endnote w:type="continuationSeparator" w:id="0">
    <w:p w:rsidR="00150770" w:rsidRDefault="00150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_GBK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方正仿宋_GBK">
    <w:altName w:val="微软雅黑"/>
    <w:charset w:val="86"/>
    <w:family w:val="script"/>
    <w:pitch w:val="default"/>
    <w:sig w:usb0="00000000" w:usb1="00000000" w:usb2="0000000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6063" w:rsidRDefault="00150770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B66063" w:rsidRDefault="00150770">
                          <w:pPr>
                            <w:pStyle w:val="a5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 w:rsidR="00B96C82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B66063" w:rsidRDefault="00150770">
                    <w:pPr>
                      <w:pStyle w:val="a5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 w:rsidR="00B96C82">
                      <w:rPr>
                        <w:noProof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0770" w:rsidRDefault="00150770">
      <w:r>
        <w:separator/>
      </w:r>
    </w:p>
  </w:footnote>
  <w:footnote w:type="continuationSeparator" w:id="0">
    <w:p w:rsidR="00150770" w:rsidRDefault="001507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MDI0MjYxtzAxtzRV0lEKTi0uzszPAykwrAUAbjB9fSwAAAA="/>
    <w:docVar w:name="commondata" w:val="eyJoZGlkIjoiMDFkZWUyODY5OTFhMjdkNzZkY2FjYTBjYmExOTc0MDYifQ=="/>
  </w:docVars>
  <w:rsids>
    <w:rsidRoot w:val="283B20E1"/>
    <w:rsid w:val="00036948"/>
    <w:rsid w:val="00037D2D"/>
    <w:rsid w:val="00050EBB"/>
    <w:rsid w:val="000769A1"/>
    <w:rsid w:val="000B127A"/>
    <w:rsid w:val="000E1DB0"/>
    <w:rsid w:val="000F3FD5"/>
    <w:rsid w:val="00135A6D"/>
    <w:rsid w:val="00150770"/>
    <w:rsid w:val="00177C62"/>
    <w:rsid w:val="00182DF5"/>
    <w:rsid w:val="001A37BE"/>
    <w:rsid w:val="001F1C6A"/>
    <w:rsid w:val="001F7976"/>
    <w:rsid w:val="00253A9F"/>
    <w:rsid w:val="0037149F"/>
    <w:rsid w:val="00452B95"/>
    <w:rsid w:val="00493A27"/>
    <w:rsid w:val="00520928"/>
    <w:rsid w:val="0053555F"/>
    <w:rsid w:val="005B2D3F"/>
    <w:rsid w:val="00627E48"/>
    <w:rsid w:val="006E014F"/>
    <w:rsid w:val="00822974"/>
    <w:rsid w:val="008334B5"/>
    <w:rsid w:val="00886601"/>
    <w:rsid w:val="00906F9F"/>
    <w:rsid w:val="009D2979"/>
    <w:rsid w:val="009E4C3E"/>
    <w:rsid w:val="00AC2C05"/>
    <w:rsid w:val="00AE35CC"/>
    <w:rsid w:val="00B13968"/>
    <w:rsid w:val="00B66063"/>
    <w:rsid w:val="00B85E99"/>
    <w:rsid w:val="00B96C82"/>
    <w:rsid w:val="00BA2561"/>
    <w:rsid w:val="00BB103C"/>
    <w:rsid w:val="00C3346D"/>
    <w:rsid w:val="00C3465E"/>
    <w:rsid w:val="00CB1E40"/>
    <w:rsid w:val="00DB0867"/>
    <w:rsid w:val="00E85914"/>
    <w:rsid w:val="00EB26D0"/>
    <w:rsid w:val="00F752BC"/>
    <w:rsid w:val="00F8029A"/>
    <w:rsid w:val="00FA0E82"/>
    <w:rsid w:val="00FE16DF"/>
    <w:rsid w:val="02042CD6"/>
    <w:rsid w:val="035A0975"/>
    <w:rsid w:val="06B2724D"/>
    <w:rsid w:val="0853235A"/>
    <w:rsid w:val="08877115"/>
    <w:rsid w:val="0A842FDF"/>
    <w:rsid w:val="0BD0434D"/>
    <w:rsid w:val="0DA529FE"/>
    <w:rsid w:val="0EA430E0"/>
    <w:rsid w:val="0F7A53AE"/>
    <w:rsid w:val="0F840528"/>
    <w:rsid w:val="12185727"/>
    <w:rsid w:val="131447C1"/>
    <w:rsid w:val="13B10FF8"/>
    <w:rsid w:val="13F63B96"/>
    <w:rsid w:val="143E7FE8"/>
    <w:rsid w:val="14D07ABC"/>
    <w:rsid w:val="15115909"/>
    <w:rsid w:val="15EB1381"/>
    <w:rsid w:val="170A3366"/>
    <w:rsid w:val="174E0F0E"/>
    <w:rsid w:val="17902C48"/>
    <w:rsid w:val="17D2600E"/>
    <w:rsid w:val="18384EC8"/>
    <w:rsid w:val="186B1984"/>
    <w:rsid w:val="19222DC3"/>
    <w:rsid w:val="1B2B4075"/>
    <w:rsid w:val="1C706968"/>
    <w:rsid w:val="1CBD15A6"/>
    <w:rsid w:val="1CDA4807"/>
    <w:rsid w:val="1E1307FD"/>
    <w:rsid w:val="1E13170B"/>
    <w:rsid w:val="1E98753C"/>
    <w:rsid w:val="1ED9055F"/>
    <w:rsid w:val="20157C78"/>
    <w:rsid w:val="206B253A"/>
    <w:rsid w:val="211177D1"/>
    <w:rsid w:val="21456662"/>
    <w:rsid w:val="21EE2ABD"/>
    <w:rsid w:val="23E110DC"/>
    <w:rsid w:val="25D52082"/>
    <w:rsid w:val="265D0B51"/>
    <w:rsid w:val="283B20E1"/>
    <w:rsid w:val="288F3E0B"/>
    <w:rsid w:val="29732200"/>
    <w:rsid w:val="2A7E1418"/>
    <w:rsid w:val="2B264287"/>
    <w:rsid w:val="2C687358"/>
    <w:rsid w:val="2FDF46D7"/>
    <w:rsid w:val="31463821"/>
    <w:rsid w:val="324135D3"/>
    <w:rsid w:val="328E534F"/>
    <w:rsid w:val="329C6A4D"/>
    <w:rsid w:val="3374557E"/>
    <w:rsid w:val="34323269"/>
    <w:rsid w:val="349052B1"/>
    <w:rsid w:val="34A70374"/>
    <w:rsid w:val="35A04FA5"/>
    <w:rsid w:val="35EC2C64"/>
    <w:rsid w:val="364D1170"/>
    <w:rsid w:val="36A23B4D"/>
    <w:rsid w:val="38486690"/>
    <w:rsid w:val="38F26667"/>
    <w:rsid w:val="395B5BF7"/>
    <w:rsid w:val="39710315"/>
    <w:rsid w:val="39A83E32"/>
    <w:rsid w:val="39A97D77"/>
    <w:rsid w:val="3A480DB0"/>
    <w:rsid w:val="3A9E0B82"/>
    <w:rsid w:val="3B0D13BF"/>
    <w:rsid w:val="3B591F42"/>
    <w:rsid w:val="3B602FD8"/>
    <w:rsid w:val="3B6A4F50"/>
    <w:rsid w:val="3B705A43"/>
    <w:rsid w:val="3D2A7D43"/>
    <w:rsid w:val="3DEC15EE"/>
    <w:rsid w:val="3DEF641F"/>
    <w:rsid w:val="3E040C1F"/>
    <w:rsid w:val="400F18F6"/>
    <w:rsid w:val="40A9371F"/>
    <w:rsid w:val="439902BD"/>
    <w:rsid w:val="44643ADA"/>
    <w:rsid w:val="44B14B68"/>
    <w:rsid w:val="4503322B"/>
    <w:rsid w:val="45A3009F"/>
    <w:rsid w:val="48154EE3"/>
    <w:rsid w:val="4817166C"/>
    <w:rsid w:val="4AA90EC3"/>
    <w:rsid w:val="4AB51C2E"/>
    <w:rsid w:val="4AFB3BF1"/>
    <w:rsid w:val="4BD038DC"/>
    <w:rsid w:val="4C131FD8"/>
    <w:rsid w:val="4DDE0182"/>
    <w:rsid w:val="4E8C09D3"/>
    <w:rsid w:val="4EC8170E"/>
    <w:rsid w:val="4EE5411E"/>
    <w:rsid w:val="518A199E"/>
    <w:rsid w:val="548C7966"/>
    <w:rsid w:val="56537629"/>
    <w:rsid w:val="57F0059D"/>
    <w:rsid w:val="5929466E"/>
    <w:rsid w:val="5BA501B7"/>
    <w:rsid w:val="5BDF48DA"/>
    <w:rsid w:val="5C636D03"/>
    <w:rsid w:val="5C933AED"/>
    <w:rsid w:val="5C941458"/>
    <w:rsid w:val="5CDA6C3F"/>
    <w:rsid w:val="5F480BEE"/>
    <w:rsid w:val="60F90FDC"/>
    <w:rsid w:val="638F5E17"/>
    <w:rsid w:val="63B9494F"/>
    <w:rsid w:val="65A14734"/>
    <w:rsid w:val="66732DF2"/>
    <w:rsid w:val="67F642C3"/>
    <w:rsid w:val="67F65B5E"/>
    <w:rsid w:val="687F28B9"/>
    <w:rsid w:val="68E457FA"/>
    <w:rsid w:val="6B0029EF"/>
    <w:rsid w:val="6BA25C06"/>
    <w:rsid w:val="6BD53F2A"/>
    <w:rsid w:val="6E5B2CD2"/>
    <w:rsid w:val="6ED23B52"/>
    <w:rsid w:val="6F5254D5"/>
    <w:rsid w:val="703724C5"/>
    <w:rsid w:val="7064773A"/>
    <w:rsid w:val="70912FE9"/>
    <w:rsid w:val="70AE389C"/>
    <w:rsid w:val="71A55A5C"/>
    <w:rsid w:val="722D563A"/>
    <w:rsid w:val="72907B03"/>
    <w:rsid w:val="732174F2"/>
    <w:rsid w:val="73DA23DF"/>
    <w:rsid w:val="73EB497C"/>
    <w:rsid w:val="742D0BE7"/>
    <w:rsid w:val="74605C0C"/>
    <w:rsid w:val="74BE17D2"/>
    <w:rsid w:val="75A05AAA"/>
    <w:rsid w:val="761E27E1"/>
    <w:rsid w:val="76A54A98"/>
    <w:rsid w:val="776413FE"/>
    <w:rsid w:val="77A91991"/>
    <w:rsid w:val="792C274C"/>
    <w:rsid w:val="7B864F5F"/>
    <w:rsid w:val="7BE23779"/>
    <w:rsid w:val="7CD73B12"/>
    <w:rsid w:val="7DFF6874"/>
    <w:rsid w:val="7EFD5C95"/>
    <w:rsid w:val="7FE03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F1152E5-23A7-400D-A96E-503EA084D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a7">
    <w:name w:val="Strong"/>
    <w:basedOn w:val="a0"/>
    <w:qFormat/>
    <w:rPr>
      <w:b/>
      <w:bCs/>
    </w:rPr>
  </w:style>
  <w:style w:type="character" w:customStyle="1" w:styleId="a4">
    <w:name w:val="批注框文本 字符"/>
    <w:basedOn w:val="a0"/>
    <w:link w:val="a3"/>
    <w:qFormat/>
    <w:rPr>
      <w:kern w:val="2"/>
      <w:sz w:val="18"/>
      <w:szCs w:val="18"/>
    </w:rPr>
  </w:style>
  <w:style w:type="paragraph" w:styleId="a8">
    <w:name w:val="List Paragraph"/>
    <w:basedOn w:val="a"/>
    <w:uiPriority w:val="99"/>
    <w:unhideWhenUsed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3</Characters>
  <Application>Microsoft Office Word</Application>
  <DocSecurity>0</DocSecurity>
  <Lines>1</Lines>
  <Paragraphs>1</Paragraphs>
  <ScaleCrop>false</ScaleCrop>
  <Company>Microsoft</Company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gong</dc:creator>
  <cp:lastModifiedBy>SHNU</cp:lastModifiedBy>
  <cp:revision>2</cp:revision>
  <cp:lastPrinted>2018-04-25T00:53:00Z</cp:lastPrinted>
  <dcterms:created xsi:type="dcterms:W3CDTF">2023-10-23T01:00:00Z</dcterms:created>
  <dcterms:modified xsi:type="dcterms:W3CDTF">2023-10-23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CCD3D50B02F744838A61C8C0291C4E3F_12</vt:lpwstr>
  </property>
</Properties>
</file>